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4DBDC" w14:textId="0C0DB976" w:rsidR="00225BCA" w:rsidRPr="008A5312" w:rsidRDefault="008A5312">
      <w:pPr>
        <w:rPr>
          <w:rFonts w:ascii="Bahnschrift" w:hAnsi="Bahnschrift"/>
          <w:sz w:val="32"/>
          <w:szCs w:val="32"/>
        </w:rPr>
      </w:pPr>
      <w:r w:rsidRPr="008A5312">
        <w:rPr>
          <w:rFonts w:ascii="Bahnschrift" w:hAnsi="Bahnschrift"/>
          <w:sz w:val="32"/>
          <w:szCs w:val="32"/>
        </w:rPr>
        <w:t>Quantitative Analysis Phase 1 Assignment</w:t>
      </w:r>
    </w:p>
    <w:p w14:paraId="77199F67" w14:textId="597B3F6A" w:rsidR="008A5312" w:rsidRDefault="008A531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Madhav Bajaj 2019B3A70256G</w:t>
      </w:r>
    </w:p>
    <w:p w14:paraId="52E9414E" w14:textId="683CA138" w:rsidR="008A5312" w:rsidRDefault="008A5312">
      <w:pPr>
        <w:rPr>
          <w:rFonts w:ascii="Bahnschrift" w:hAnsi="Bahnschrift"/>
          <w:sz w:val="24"/>
          <w:szCs w:val="24"/>
        </w:rPr>
      </w:pPr>
    </w:p>
    <w:p w14:paraId="7901C7C4" w14:textId="62FF36A2" w:rsidR="008A5312" w:rsidRDefault="008A531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 xml:space="preserve">Securities selected </w:t>
      </w:r>
    </w:p>
    <w:p w14:paraId="55789800" w14:textId="21CEE38F" w:rsidR="008A5312" w:rsidRPr="008A5312" w:rsidRDefault="008A5312" w:rsidP="008A5312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 w:rsidRPr="008A5312">
        <w:rPr>
          <w:rFonts w:ascii="Bahnschrift" w:hAnsi="Bahnschrift"/>
          <w:sz w:val="24"/>
          <w:szCs w:val="24"/>
        </w:rPr>
        <w:t>Apple – Nasdaq</w:t>
      </w:r>
    </w:p>
    <w:p w14:paraId="5EACEEBA" w14:textId="40519BD9" w:rsidR="008A5312" w:rsidRDefault="008A5312" w:rsidP="008A5312">
      <w:pPr>
        <w:pStyle w:val="ListParagraph"/>
        <w:numPr>
          <w:ilvl w:val="0"/>
          <w:numId w:val="1"/>
        </w:numPr>
        <w:rPr>
          <w:rFonts w:ascii="Bahnschrift" w:hAnsi="Bahnschrift"/>
          <w:sz w:val="24"/>
          <w:szCs w:val="24"/>
        </w:rPr>
      </w:pPr>
      <w:r w:rsidRPr="008A5312">
        <w:rPr>
          <w:rFonts w:ascii="Bahnschrift" w:hAnsi="Bahnschrift"/>
          <w:sz w:val="24"/>
          <w:szCs w:val="24"/>
        </w:rPr>
        <w:t xml:space="preserve">Mindtree </w:t>
      </w:r>
      <w:r>
        <w:rPr>
          <w:rFonts w:ascii="Bahnschrift" w:hAnsi="Bahnschrift"/>
          <w:sz w:val="24"/>
          <w:szCs w:val="24"/>
        </w:rPr>
        <w:t>–</w:t>
      </w:r>
      <w:r w:rsidRPr="008A5312">
        <w:rPr>
          <w:rFonts w:ascii="Bahnschrift" w:hAnsi="Bahnschrift"/>
          <w:sz w:val="24"/>
          <w:szCs w:val="24"/>
        </w:rPr>
        <w:t xml:space="preserve"> NSE</w:t>
      </w:r>
    </w:p>
    <w:p w14:paraId="15D4BA6A" w14:textId="77777777" w:rsidR="008A5312" w:rsidRPr="008A5312" w:rsidRDefault="008A5312" w:rsidP="008A5312">
      <w:pPr>
        <w:pStyle w:val="ListParagraph"/>
        <w:rPr>
          <w:rFonts w:ascii="Bahnschrift" w:hAnsi="Bahnschrift"/>
          <w:sz w:val="24"/>
          <w:szCs w:val="24"/>
        </w:rPr>
      </w:pPr>
    </w:p>
    <w:p w14:paraId="2B91AEA2" w14:textId="77777777" w:rsidR="008A5312" w:rsidRDefault="008A5312" w:rsidP="008A531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Period considered</w:t>
      </w:r>
    </w:p>
    <w:p w14:paraId="0B384843" w14:textId="77777777" w:rsidR="008A5312" w:rsidRDefault="008A5312" w:rsidP="008A531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1/1/2013 – 31/12/2018</w:t>
      </w:r>
    </w:p>
    <w:p w14:paraId="173121B5" w14:textId="77777777" w:rsidR="008A5312" w:rsidRDefault="008A5312" w:rsidP="008A5312">
      <w:pPr>
        <w:rPr>
          <w:rFonts w:ascii="Bahnschrift" w:hAnsi="Bahnschrift"/>
          <w:sz w:val="24"/>
          <w:szCs w:val="24"/>
        </w:rPr>
      </w:pPr>
    </w:p>
    <w:p w14:paraId="75EC24F4" w14:textId="288B3970" w:rsidR="008A5312" w:rsidRDefault="008A5312" w:rsidP="008A531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Three entry strategies were considered – RSI, Bollinger Bands, and MACD signals.</w:t>
      </w:r>
    </w:p>
    <w:p w14:paraId="041EB17A" w14:textId="5DC3EBFC" w:rsidR="008A5312" w:rsidRDefault="008A5312" w:rsidP="008A531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Analogously three exit strategies were considered, along with arbitrary target levels.</w:t>
      </w:r>
    </w:p>
    <w:p w14:paraId="7A8F7125" w14:textId="6BF4945F" w:rsidR="008A5312" w:rsidRDefault="008A5312" w:rsidP="008A5312">
      <w:pPr>
        <w:rPr>
          <w:rFonts w:ascii="Bahnschrift" w:hAnsi="Bahnschrift"/>
          <w:sz w:val="24"/>
          <w:szCs w:val="24"/>
        </w:rPr>
      </w:pPr>
    </w:p>
    <w:p w14:paraId="20ECEB23" w14:textId="0E2C1BDB" w:rsidR="008A5312" w:rsidRDefault="008A5312" w:rsidP="008A5312">
      <w:pPr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 xml:space="preserve">Results – </w:t>
      </w:r>
    </w:p>
    <w:tbl>
      <w:tblPr>
        <w:tblW w:w="9016" w:type="dxa"/>
        <w:tblLook w:val="04A0" w:firstRow="1" w:lastRow="0" w:firstColumn="1" w:lastColumn="0" w:noHBand="0" w:noVBand="1"/>
      </w:tblPr>
      <w:tblGrid>
        <w:gridCol w:w="1222"/>
        <w:gridCol w:w="1414"/>
        <w:gridCol w:w="811"/>
        <w:gridCol w:w="811"/>
        <w:gridCol w:w="811"/>
        <w:gridCol w:w="811"/>
        <w:gridCol w:w="811"/>
        <w:gridCol w:w="846"/>
        <w:gridCol w:w="846"/>
        <w:gridCol w:w="880"/>
      </w:tblGrid>
      <w:tr w:rsidR="008A5312" w:rsidRPr="008A5312" w14:paraId="2D914E78" w14:textId="77777777" w:rsidTr="008A5312">
        <w:trPr>
          <w:trHeight w:val="288"/>
        </w:trPr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FD3D8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APPLE</w:t>
            </w: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EBE6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/1/2013 to 31/12/2018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BC42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09EF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A700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67E18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0496B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D5A87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6998D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8C03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8A5312" w:rsidRPr="008A5312" w14:paraId="5009EBB3" w14:textId="77777777" w:rsidTr="008A5312">
        <w:trPr>
          <w:trHeight w:val="288"/>
        </w:trPr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C2357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4A0F7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FEDD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F6DF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29178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374DF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76567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A0AD1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DCB11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42E87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8A5312" w:rsidRPr="008A5312" w14:paraId="40B0AB07" w14:textId="77777777" w:rsidTr="008A5312">
        <w:trPr>
          <w:trHeight w:val="288"/>
        </w:trPr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4193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7BE4C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662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C64B7" w14:textId="77777777" w:rsidR="008A5312" w:rsidRPr="008A5312" w:rsidRDefault="008A5312" w:rsidP="008A5312">
            <w:pPr>
              <w:spacing w:after="0" w:line="240" w:lineRule="auto"/>
              <w:jc w:val="center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Exit Strategy</w:t>
            </w:r>
          </w:p>
        </w:tc>
      </w:tr>
      <w:tr w:rsidR="008A5312" w:rsidRPr="008A5312" w14:paraId="5FA2A1DF" w14:textId="77777777" w:rsidTr="008A5312">
        <w:trPr>
          <w:trHeight w:val="288"/>
        </w:trPr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E10C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63E9E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D0033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MACD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D855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BB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101CB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RSI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EA296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40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0262A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80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4F2A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120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D9888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160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1652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200%</w:t>
            </w:r>
          </w:p>
        </w:tc>
      </w:tr>
      <w:tr w:rsidR="008A5312" w:rsidRPr="008A5312" w14:paraId="36A769D4" w14:textId="77777777" w:rsidTr="008A5312">
        <w:trPr>
          <w:trHeight w:val="288"/>
        </w:trPr>
        <w:tc>
          <w:tcPr>
            <w:tcW w:w="97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8C8E4" w14:textId="77777777" w:rsidR="008A5312" w:rsidRPr="008A5312" w:rsidRDefault="008A5312" w:rsidP="008A5312">
            <w:pPr>
              <w:spacing w:after="0" w:line="240" w:lineRule="auto"/>
              <w:jc w:val="center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Entry Strategy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FCDB6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MACD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394C3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52.72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EC7EB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11.65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85C5C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5.40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1507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75.81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2FA50E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67.54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BD910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07.10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2FF86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39.65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180CF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81.53%</w:t>
            </w:r>
          </w:p>
        </w:tc>
      </w:tr>
      <w:tr w:rsidR="008A5312" w:rsidRPr="008A5312" w14:paraId="29642B3A" w14:textId="77777777" w:rsidTr="008A5312">
        <w:trPr>
          <w:trHeight w:val="288"/>
        </w:trPr>
        <w:tc>
          <w:tcPr>
            <w:tcW w:w="9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3C1AE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A1DFA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BB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D03FE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3.54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1100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26.51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BEBCA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16.87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18678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12.23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05427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39.13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93C99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39.13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6B106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39.13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1D4F9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39.13%</w:t>
            </w:r>
          </w:p>
        </w:tc>
      </w:tr>
      <w:tr w:rsidR="008A5312" w:rsidRPr="008A5312" w14:paraId="734439B2" w14:textId="77777777" w:rsidTr="008A5312">
        <w:trPr>
          <w:trHeight w:val="288"/>
        </w:trPr>
        <w:tc>
          <w:tcPr>
            <w:tcW w:w="9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B1C0D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FD93E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RSI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F40D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30.64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836A5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7.05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519F4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9.08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19776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89.54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C39F8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32.50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8D075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212.74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11F7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49.64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F523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90.22%</w:t>
            </w:r>
          </w:p>
        </w:tc>
      </w:tr>
      <w:tr w:rsidR="008A5312" w:rsidRPr="008A5312" w14:paraId="171C20DE" w14:textId="77777777" w:rsidTr="008A5312">
        <w:trPr>
          <w:trHeight w:val="288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56C8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BE689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7F23C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4A0D1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5488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9C0BE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422F8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E7E4D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033A1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714C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8A5312" w:rsidRPr="008A5312" w14:paraId="6D0CE3E3" w14:textId="77777777" w:rsidTr="008A5312">
        <w:trPr>
          <w:trHeight w:val="288"/>
        </w:trPr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5973A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56DA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BA74F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71CB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04865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27C0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FE184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B6CF4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AAFA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F0699" w14:textId="77777777" w:rsidR="008A5312" w:rsidRPr="008A5312" w:rsidRDefault="008A5312" w:rsidP="008A531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8A5312" w:rsidRPr="008A5312" w14:paraId="44FFD5B8" w14:textId="77777777" w:rsidTr="008A5312">
        <w:trPr>
          <w:trHeight w:val="432"/>
        </w:trPr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F602C" w14:textId="77777777" w:rsidR="008A5312" w:rsidRPr="008A5312" w:rsidRDefault="008A5312" w:rsidP="008A5312">
            <w:pPr>
              <w:spacing w:after="0" w:line="240" w:lineRule="auto"/>
              <w:jc w:val="center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MINDTREE.NS</w:t>
            </w:r>
          </w:p>
        </w:tc>
        <w:tc>
          <w:tcPr>
            <w:tcW w:w="14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93041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/1/2013 to 31/12/2018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D1743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243AC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B11B2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2CF4D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79D8F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42F9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C05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9DFEA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8A5312" w:rsidRPr="008A5312" w14:paraId="16925067" w14:textId="77777777" w:rsidTr="008A5312">
        <w:trPr>
          <w:trHeight w:val="288"/>
        </w:trPr>
        <w:tc>
          <w:tcPr>
            <w:tcW w:w="9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5B6D926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5507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C878D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8E732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A1AC4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B47B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5C65F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815BC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6A45D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C602D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 </w:t>
            </w:r>
          </w:p>
        </w:tc>
      </w:tr>
      <w:tr w:rsidR="008A5312" w:rsidRPr="008A5312" w14:paraId="5AA504F3" w14:textId="77777777" w:rsidTr="008A5312">
        <w:trPr>
          <w:trHeight w:val="288"/>
        </w:trPr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3FC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2B69F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6627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4B8DF" w14:textId="77777777" w:rsidR="008A5312" w:rsidRPr="008A5312" w:rsidRDefault="008A5312" w:rsidP="008A5312">
            <w:pPr>
              <w:spacing w:after="0" w:line="240" w:lineRule="auto"/>
              <w:jc w:val="center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Exit Strategy</w:t>
            </w:r>
          </w:p>
        </w:tc>
      </w:tr>
      <w:tr w:rsidR="008A5312" w:rsidRPr="008A5312" w14:paraId="3C2A78A7" w14:textId="77777777" w:rsidTr="008A5312">
        <w:trPr>
          <w:trHeight w:val="288"/>
        </w:trPr>
        <w:tc>
          <w:tcPr>
            <w:tcW w:w="9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BB220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32EB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 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72B2C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MACD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033F7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BB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663AC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RSI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A8844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40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A56D2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80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1800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120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0F77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160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3254A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Target: 200%</w:t>
            </w:r>
          </w:p>
        </w:tc>
      </w:tr>
      <w:tr w:rsidR="008A5312" w:rsidRPr="008A5312" w14:paraId="5A39D12C" w14:textId="77777777" w:rsidTr="008A5312">
        <w:trPr>
          <w:trHeight w:val="288"/>
        </w:trPr>
        <w:tc>
          <w:tcPr>
            <w:tcW w:w="97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63604E" w14:textId="77777777" w:rsidR="008A5312" w:rsidRPr="008A5312" w:rsidRDefault="008A5312" w:rsidP="008A5312">
            <w:pPr>
              <w:spacing w:after="0" w:line="240" w:lineRule="auto"/>
              <w:jc w:val="center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Entry Strategy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26EAC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MACD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C8A43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03.43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0F4A6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4.86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642A6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91.37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79293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11.76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EFB0E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208.56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1FFE9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225.23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34D7C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15.05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05E98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55.97%</w:t>
            </w:r>
          </w:p>
        </w:tc>
      </w:tr>
      <w:tr w:rsidR="008A5312" w:rsidRPr="008A5312" w14:paraId="126F675A" w14:textId="77777777" w:rsidTr="008A5312">
        <w:trPr>
          <w:trHeight w:val="288"/>
        </w:trPr>
        <w:tc>
          <w:tcPr>
            <w:tcW w:w="9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A6AA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AC1E4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BB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D2244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12.46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86DC2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5.06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78A43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15.09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FFD90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3.53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F5342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40.44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9CB90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94.46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3432F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25.75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1CD1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65.36%</w:t>
            </w:r>
          </w:p>
        </w:tc>
      </w:tr>
      <w:tr w:rsidR="008A5312" w:rsidRPr="008A5312" w14:paraId="1088CF0C" w14:textId="77777777" w:rsidTr="008A5312">
        <w:trPr>
          <w:trHeight w:val="288"/>
        </w:trPr>
        <w:tc>
          <w:tcPr>
            <w:tcW w:w="97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CB0F9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E3305" w14:textId="77777777" w:rsidR="008A5312" w:rsidRPr="008A5312" w:rsidRDefault="008A5312" w:rsidP="008A5312">
            <w:pPr>
              <w:spacing w:after="0" w:line="240" w:lineRule="auto"/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b/>
                <w:bCs/>
                <w:color w:val="000000"/>
                <w:sz w:val="16"/>
                <w:szCs w:val="16"/>
                <w:lang w:eastAsia="en-IN"/>
              </w:rPr>
              <w:t>RSI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83C9A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0.32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9CE78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12.33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281FF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0.01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B1FA84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29.48%</w:t>
            </w:r>
          </w:p>
        </w:tc>
        <w:tc>
          <w:tcPr>
            <w:tcW w:w="8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45C90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67.29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FEC83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21.28%</w:t>
            </w:r>
          </w:p>
        </w:tc>
        <w:tc>
          <w:tcPr>
            <w:tcW w:w="8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1C28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147.00%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1F7B6" w14:textId="77777777" w:rsidR="008A5312" w:rsidRPr="008A5312" w:rsidRDefault="008A5312" w:rsidP="008A5312">
            <w:pPr>
              <w:spacing w:after="0" w:line="240" w:lineRule="auto"/>
              <w:jc w:val="right"/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</w:pPr>
            <w:r w:rsidRPr="008A5312">
              <w:rPr>
                <w:rFonts w:ascii="Bahnschrift" w:eastAsia="Times New Roman" w:hAnsi="Bahnschrift" w:cs="Calibri"/>
                <w:color w:val="000000"/>
                <w:sz w:val="16"/>
                <w:szCs w:val="16"/>
                <w:lang w:eastAsia="en-IN"/>
              </w:rPr>
              <w:t>-12.33%</w:t>
            </w:r>
          </w:p>
        </w:tc>
      </w:tr>
    </w:tbl>
    <w:p w14:paraId="22BF8B7E" w14:textId="6B7BAF3C" w:rsidR="008A5312" w:rsidRDefault="008A5312" w:rsidP="008A5312">
      <w:pPr>
        <w:rPr>
          <w:rFonts w:ascii="Bahnschrift" w:hAnsi="Bahnschrift"/>
          <w:sz w:val="24"/>
          <w:szCs w:val="24"/>
        </w:rPr>
      </w:pPr>
    </w:p>
    <w:p w14:paraId="02FE93A0" w14:textId="77777777" w:rsidR="008A5312" w:rsidRDefault="008A5312" w:rsidP="008A5312">
      <w:pPr>
        <w:rPr>
          <w:rFonts w:ascii="Bahnschrift" w:hAnsi="Bahnschrift"/>
          <w:sz w:val="24"/>
          <w:szCs w:val="24"/>
        </w:rPr>
      </w:pPr>
    </w:p>
    <w:p w14:paraId="3079EF60" w14:textId="77777777" w:rsidR="008A5312" w:rsidRPr="008A5312" w:rsidRDefault="008A5312" w:rsidP="008A5312">
      <w:pPr>
        <w:rPr>
          <w:rFonts w:ascii="Bahnschrift" w:hAnsi="Bahnschrift"/>
          <w:sz w:val="24"/>
          <w:szCs w:val="24"/>
        </w:rPr>
      </w:pPr>
    </w:p>
    <w:sectPr w:rsidR="008A5312" w:rsidRPr="008A5312" w:rsidSect="008A531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D034D3"/>
    <w:multiLevelType w:val="hybridMultilevel"/>
    <w:tmpl w:val="8F40F1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LS0MDY2MDUzNDdU0lEKTi0uzszPAykwrAUAABoJjiwAAAA="/>
  </w:docVars>
  <w:rsids>
    <w:rsidRoot w:val="00225BCA"/>
    <w:rsid w:val="00225BCA"/>
    <w:rsid w:val="008A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0CDE1"/>
  <w15:chartTrackingRefBased/>
  <w15:docId w15:val="{26A9A1D8-E01F-4A13-9E60-7F57EBE16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3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6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5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 Bajaj</dc:creator>
  <cp:keywords/>
  <dc:description/>
  <cp:lastModifiedBy>Madhav Bajaj</cp:lastModifiedBy>
  <cp:revision>2</cp:revision>
  <dcterms:created xsi:type="dcterms:W3CDTF">2021-03-14T18:26:00Z</dcterms:created>
  <dcterms:modified xsi:type="dcterms:W3CDTF">2021-03-14T18:39:00Z</dcterms:modified>
</cp:coreProperties>
</file>